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p>
      <w:pPr>
        <w:pStyle w:val="FirstParagraph"/>
      </w:pPr>
      <w:r>
        <w:t xml:space="preserve">Your Name</w:t>
      </w:r>
      <w:r>
        <w:br/>
      </w:r>
      <w:r>
        <w:t xml:space="preserve">123 Technology Lane</w:t>
      </w:r>
      <w:r>
        <w:br/>
      </w:r>
      <w:r>
        <w:t xml:space="preserve">Brisbane, Queensland, Australia</w:t>
      </w:r>
      <w:r>
        <w:br/>
      </w:r>
      <w:r>
        <w:t xml:space="preserve">Phone: +61 412 345 678</w:t>
      </w:r>
      <w:r>
        <w:br/>
      </w:r>
      <w:r>
        <w:t xml:space="preserve">Email: your.email@example.com</w:t>
      </w:r>
    </w:p>
    <w:p>
      <w:pPr>
        <w:pStyle w:val="BodyText"/>
      </w:pPr>
      <w:r>
        <w:t xml:space="preserve">Date: [Insert Date]</w:t>
      </w:r>
    </w:p>
    <w:p>
      <w:pPr>
        <w:pStyle w:val="BodyText"/>
      </w:pPr>
      <w:r>
        <w:t xml:space="preserve">Recruitment Team</w:t>
      </w:r>
      <w:r>
        <w:br/>
      </w:r>
      <w:r>
        <w:t xml:space="preserve">[Company Name]</w:t>
      </w:r>
      <w:r>
        <w:br/>
      </w:r>
      <w:r>
        <w:t xml:space="preserve">[Company Address]</w:t>
      </w:r>
      <w:r>
        <w:br/>
      </w:r>
      <w:r>
        <w:t xml:space="preserve">Brisbane, Queensland, Australi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echatronics Engineer position at [Company Name] in Australia Brisbane. As a highly motivated and skilled professional with over [X years] of experience in mechatronics engineering, I am eager to contribute my technical expertise, innovative mindset, and passion for automation and robotics to your organization’s mission of driving cutting-edge technological advancements in the Brisbane region.</w:t>
      </w:r>
    </w:p>
    <w:p>
      <w:pPr>
        <w:pStyle w:val="BodyText"/>
      </w:pPr>
      <w:r>
        <w:t xml:space="preserve">With a strong academic foundation in Mechatronics Engineering from [University Name], where I graduated with honors, I have developed a deep understanding of integrating mechanical systems with electronic controls and software solutions. My career has spanned diverse industries, including automotive manufacturing, industrial automation, and renewable energy systems. In each role, I have focused on optimizing efficiency, reducing costs, and enhancing system reliability through the application of mechatronic principles. This experience has equipped me with the technical proficiency to design, analyze, and implement complex systems that align with modern engineering standards.</w:t>
      </w:r>
    </w:p>
    <w:p>
      <w:pPr>
        <w:pStyle w:val="BodyText"/>
      </w:pPr>
      <w:r>
        <w:t xml:space="preserve">One of my most rewarding projects involved leading a team to develop an automated assembly line for a major automotive client in Australia Brisbane. By leveraging my knowledge of PLC programming, sensor integration, and CAD modeling, we were able to increase production efficiency by 25% while significantly reducing downtime. This project not only showcased my ability to translate theoretical concepts into practical solutions but also highlighted my commitment to teamwork and collaboration. I thrive in dynamic environments where I can combine creativity with technical rigor to solve real-world challenges.</w:t>
      </w:r>
    </w:p>
    <w:p>
      <w:pPr>
        <w:pStyle w:val="BodyText"/>
      </w:pPr>
      <w:r>
        <w:t xml:space="preserve">As a Mechatronics Engineer, I understand the importance of staying ahead of industry trends. Australia Brisbane has become a hub for innovation in advanced manufacturing and smart technologies, and I am particularly inspired by the region’s emphasis on sustainable engineering practices. My recent work on energy-efficient motor control systems for renewable energy applications aligns perfectly with this vision. I am keen to contribute to [Company Name]’s initiatives in developing eco-friendly solutions that meet the demands of a rapidly evolving market.</w:t>
      </w:r>
    </w:p>
    <w:p>
      <w:pPr>
        <w:pStyle w:val="BodyText"/>
      </w:pPr>
      <w:r>
        <w:t xml:space="preserve">My technical skills span a wide range of areas critical to mechatronics engineering, including:</w:t>
      </w:r>
    </w:p>
    <w:p>
      <w:pPr>
        <w:numPr>
          <w:ilvl w:val="0"/>
          <w:numId w:val="1001"/>
        </w:numPr>
        <w:pStyle w:val="Compact"/>
      </w:pPr>
      <w:r>
        <w:t xml:space="preserve">Design and simulation using CAD software (SolidWorks, AutoCAD)</w:t>
      </w:r>
    </w:p>
    <w:p>
      <w:pPr>
        <w:numPr>
          <w:ilvl w:val="0"/>
          <w:numId w:val="1001"/>
        </w:numPr>
        <w:pStyle w:val="Compact"/>
      </w:pPr>
      <w:r>
        <w:t xml:space="preserve">Programming and troubleshooting PLCs (Siemens, Allen-Bradley)</w:t>
      </w:r>
    </w:p>
    <w:p>
      <w:pPr>
        <w:numPr>
          <w:ilvl w:val="0"/>
          <w:numId w:val="1001"/>
        </w:numPr>
        <w:pStyle w:val="Compact"/>
      </w:pPr>
      <w:r>
        <w:t xml:space="preserve">Sensor integration and data acquisition systems</w:t>
      </w:r>
    </w:p>
    <w:p>
      <w:pPr>
        <w:numPr>
          <w:ilvl w:val="0"/>
          <w:numId w:val="1001"/>
        </w:numPr>
        <w:pStyle w:val="Compact"/>
      </w:pPr>
      <w:r>
        <w:t xml:space="preserve">Control system design for automation applications</w:t>
      </w:r>
    </w:p>
    <w:p>
      <w:pPr>
        <w:numPr>
          <w:ilvl w:val="0"/>
          <w:numId w:val="1001"/>
        </w:numPr>
        <w:pStyle w:val="Compact"/>
      </w:pPr>
      <w:r>
        <w:t xml:space="preserve">Testing and validation of mechatronic prototypes</w:t>
      </w:r>
    </w:p>
    <w:p>
      <w:pPr>
        <w:pStyle w:val="FirstParagraph"/>
      </w:pPr>
      <w:r>
        <w:t xml:space="preserve">In addition to my technical expertise, I bring strong problem-solving skills, attention to detail, and a proactive approach to project management. I am fluent in English and have experience working with cross-functional teams across different time zones, which has honed my ability to communicate effectively in global environments. My certifications include [list relevant certifications, e.g., "Certified Mechatronics Engineer (CME)"] and [any other relevant qualifications], which further demonstrate my dedication to professional growth.</w:t>
      </w:r>
    </w:p>
    <w:p>
      <w:pPr>
        <w:pStyle w:val="BodyText"/>
      </w:pPr>
      <w:r>
        <w:t xml:space="preserve">What excites me most about the opportunity at [Company Name] is the chance to contribute to Brisbane’s thriving engineering ecosystem. The city’s strategic focus on innovation, combined with its growing demand for skilled professionals in mechatronics, makes it an ideal location to apply my expertise. I am particularly drawn to your company’s reputation for excellence and its commitment to fostering a culture of creativity and collaboration.</w:t>
      </w:r>
    </w:p>
    <w:p>
      <w:pPr>
        <w:pStyle w:val="BodyText"/>
      </w:pPr>
      <w:r>
        <w:t xml:space="preserve">During my tenure as a Mechatronics Engineer at [Previous Company], I consistently delivered projects that exceeded client expectations. For instance, I spearheaded the development of a smart irrigation system using IoT-enabled sensors, which reduced water consumption by 30% for agricultural clients in Queensland. This project underscored the value of integrating mechanical and digital solutions to address real-world challenges—a philosophy I am eager to bring to [Company Name].</w:t>
      </w:r>
    </w:p>
    <w:p>
      <w:pPr>
        <w:pStyle w:val="BodyText"/>
      </w:pPr>
      <w:r>
        <w:t xml:space="preserve">I would be thrilled to discuss how my background, skills, and enthusiasm for mechatronics engineering align with your team’s goals. I am available at your convenience for an interview and can be reached at [Phone Number] or via email at [Email Address]. Thank you for considering my application. I look forward to the opportunity to contribute to [Company Name]’s success in Australia Brisban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Cover Letter - Australia Brisbane</dc:title>
  <dc:creator/>
  <dc:language>en</dc:language>
  <cp:keywords/>
  <dcterms:created xsi:type="dcterms:W3CDTF">2026-07-20T23:39:26Z</dcterms:created>
  <dcterms:modified xsi:type="dcterms:W3CDTF">2026-07-20T23:39:26Z</dcterms:modified>
</cp:coreProperties>
</file>

<file path=docProps/custom.xml><?xml version="1.0" encoding="utf-8"?>
<Properties xmlns="http://schemas.openxmlformats.org/officeDocument/2006/custom-properties" xmlns:vt="http://schemas.openxmlformats.org/officeDocument/2006/docPropsVTypes"/>
</file>